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655C594D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7D667A">
        <w:rPr>
          <w:sz w:val="34"/>
          <w:szCs w:val="34"/>
        </w:rPr>
        <w:t>8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485C7A3C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924158" w:rsidRPr="0014606D">
        <w:rPr>
          <w:rFonts w:ascii="Algerian" w:hAnsi="Algerian"/>
          <w:sz w:val="28"/>
          <w:szCs w:val="28"/>
        </w:rPr>
        <w:t>SETHI</w:t>
      </w:r>
      <w:r w:rsidR="00924158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02B2154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andom</w:t>
      </w:r>
    </w:p>
    <w:p w14:paraId="04E6B01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sv</w:t>
      </w:r>
    </w:p>
    <w:p w14:paraId="20FF1D4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ath</w:t>
      </w:r>
    </w:p>
    <w:p w14:paraId="76132E5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nam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8E5660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filename)</w:t>
      </w:r>
    </w:p>
    <w:p w14:paraId="738724F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svread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sv.reader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A28B4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header =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svread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0C4D69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rows = []</w:t>
      </w:r>
    </w:p>
    <w:p w14:paraId="2A6A200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svread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45A671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ws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row)</w:t>
      </w:r>
    </w:p>
    <w:p w14:paraId="5B325F1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lose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677890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s</w:t>
      </w:r>
    </w:p>
    <w:p w14:paraId="22D0421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A84F5F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&lt;= 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9DD4E7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A16F7A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&gt;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E26A64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BC5632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(</w:t>
      </w:r>
      <w:proofErr w:type="gramEnd"/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h.exp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-x))</w:t>
      </w:r>
    </w:p>
    <w:p w14:paraId="3E7ACBE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7EC4D5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) * (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))</w:t>
      </w:r>
    </w:p>
    <w:p w14:paraId="30F6E305" w14:textId="0F607500" w:rsidR="007D667A" w:rsidRDefault="007D667A" w:rsidP="007D667A">
      <w:pPr>
        <w:rPr>
          <w:rFonts w:ascii="Algerian" w:hAnsi="Algerian"/>
          <w:sz w:val="28"/>
          <w:szCs w:val="28"/>
        </w:rPr>
      </w:pPr>
    </w:p>
    <w:p w14:paraId="69896215" w14:textId="5A0773F1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ass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ngleHiddenLayerNeuralNetwork</w:t>
      </w:r>
      <w:proofErr w:type="spellEnd"/>
    </w:p>
    <w:p w14:paraId="02754BC8" w14:textId="5684B4BE" w:rsidR="007D667A" w:rsidRDefault="007D667A" w:rsidP="007D667A">
      <w:pPr>
        <w:rPr>
          <w:rFonts w:ascii="Algerian" w:hAnsi="Algerian"/>
          <w:sz w:val="28"/>
          <w:szCs w:val="28"/>
        </w:rPr>
      </w:pPr>
    </w:p>
    <w:p w14:paraId="4641CF7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ingleHiddenLayerNeuralNetwork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5C0221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here</w:t>
      </w:r>
      <w:proofErr w:type="gramEnd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 denotes size of input vector, M denotes neurons in hidden layer</w:t>
      </w:r>
    </w:p>
    <w:p w14:paraId="16E9298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it</w:t>
      </w:r>
      <w:proofErr w:type="spellEnd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9EB9B2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</w:t>
      </w:r>
    </w:p>
    <w:p w14:paraId="2EAB0E7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M </w:t>
      </w:r>
    </w:p>
    <w:p w14:paraId="7356BE0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61C4E15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e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5906B048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_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):</w:t>
      </w:r>
    </w:p>
    <w:p w14:paraId="70A5B1E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es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.unifor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1FA65BB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w_ = []</w:t>
      </w:r>
    </w:p>
    <w:p w14:paraId="4C190D8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):</w:t>
      </w:r>
    </w:p>
    <w:p w14:paraId="7829385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.unifor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063D10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w_)</w:t>
      </w:r>
    </w:p>
    <w:p w14:paraId="7055D40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27B3E10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.unifor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CC339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w_ = []</w:t>
      </w:r>
    </w:p>
    <w:p w14:paraId="46E3F93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):</w:t>
      </w:r>
    </w:p>
    <w:p w14:paraId="32DD09F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.unifor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4D38DF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w_</w:t>
      </w:r>
    </w:p>
    <w:p w14:paraId="22FAED2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0F693E5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ra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Data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Labels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arning_rat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eration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388B65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_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terations):</w:t>
      </w:r>
    </w:p>
    <w:p w14:paraId="3EC9012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i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:</w:t>
      </w:r>
    </w:p>
    <w:p w14:paraId="403EEAB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Data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i]</w:t>
      </w:r>
    </w:p>
    <w:p w14:paraId="48BE963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Label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i]</w:t>
      </w:r>
    </w:p>
    <w:p w14:paraId="529596D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4FC9A92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066B033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52679B8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BC6E44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e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831891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F65CBE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j] * Data[j]</w:t>
      </w:r>
    </w:p>
    <w:p w14:paraId="6F4CBA8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hidden_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9DBEA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7A85AF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0B5D20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</w:t>
      </w:r>
      <w:proofErr w:type="spellEnd"/>
    </w:p>
    <w:p w14:paraId="0A462CE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135912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F0D787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*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02D2CF5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C68DDD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0E14A6B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94D21E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2F1BAB0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37D509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098A506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1A3C6B0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pdate</w:t>
      </w:r>
      <w:proofErr w:type="gramEnd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output layer weights</w:t>
      </w:r>
    </w:p>
    <w:p w14:paraId="1AE37218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29CC82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+= 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Label)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3B84EC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00B3C9E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pdate</w:t>
      </w:r>
      <w:proofErr w:type="gramEnd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output layer </w:t>
      </w:r>
      <w:proofErr w:type="spell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aises</w:t>
      </w:r>
      <w:proofErr w:type="spellEnd"/>
    </w:p>
    <w:p w14:paraId="0C550B5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Label)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59FF3F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45E883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pdate</w:t>
      </w:r>
      <w:proofErr w:type="gramEnd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idden layer weights</w:t>
      </w:r>
    </w:p>
    <w:p w14:paraId="499D249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C91709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298885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j] += 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Label)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* 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 * Data[j]</w:t>
      </w:r>
    </w:p>
    <w:p w14:paraId="10B2B89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</w:t>
      </w:r>
    </w:p>
    <w:p w14:paraId="3360239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</w:t>
      </w:r>
      <w:proofErr w:type="gram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pdate</w:t>
      </w:r>
      <w:proofErr w:type="gramEnd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idden layer </w:t>
      </w:r>
      <w:proofErr w:type="spellStart"/>
      <w:r w:rsidRPr="007D667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aises</w:t>
      </w:r>
      <w:proofErr w:type="spellEnd"/>
    </w:p>
    <w:p w14:paraId="0A4139A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34EB76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e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+= -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Label)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* 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*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rivative_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DDED988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94C44E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Data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DFCEEB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correct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B5EF2A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wrong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648F69B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i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:</w:t>
      </w:r>
    </w:p>
    <w:p w14:paraId="6CD6D5F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Data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i]</w:t>
      </w:r>
    </w:p>
    <w:p w14:paraId="08DC1C3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Label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i]</w:t>
      </w:r>
    </w:p>
    <w:p w14:paraId="7F32FA3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1B6DFF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3FBAA62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7683F79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FBE06C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e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817505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1730FF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idden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j] * Data[j]</w:t>
      </w:r>
    </w:p>
    <w:p w14:paraId="2637A30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hidden_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766E3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D6F9EB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E2948D7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bais</w:t>
      </w:r>
      <w:proofErr w:type="spellEnd"/>
    </w:p>
    <w:p w14:paraId="10DC694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72C078E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CEC00A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hidden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*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utput</w:t>
      </w:r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64E1D78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ion_functio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715BC6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27EA2A1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tivated_sum_output_layer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D5C95C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abel =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3EBF28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correct +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4DC4E89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61B826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wrong +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3866A74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52CEE7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abel =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7C44B1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correct +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0820D6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849AE12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wrong +=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5DA7A71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D66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ccuracy = "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C28F7D" w14:textId="6AF7D3F8" w:rsid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rect)/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rrect+wrong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08BAEC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16B331" w14:textId="49BBFE0D" w:rsidR="007D667A" w:rsidRDefault="007D667A" w:rsidP="007D667A">
      <w:pPr>
        <w:rPr>
          <w:rFonts w:ascii="Algerian" w:hAnsi="Algerian"/>
          <w:sz w:val="28"/>
          <w:szCs w:val="28"/>
        </w:rPr>
      </w:pPr>
    </w:p>
    <w:p w14:paraId="6FEE5219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 = Read(</w:t>
      </w:r>
      <w:r w:rsidRPr="007D66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estData.csv'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D07F6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 = Read(</w:t>
      </w:r>
      <w:r w:rsidRPr="007D66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estLabels.csv'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B4185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 = Read(</w:t>
      </w:r>
      <w:r w:rsidRPr="007D66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rainData.csv'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116827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train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 = Read(</w:t>
      </w:r>
      <w:r w:rsidRPr="007D667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rainLabels.csv'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799014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3D3C588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7E4DD515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:</w:t>
      </w:r>
    </w:p>
    <w:p w14:paraId="0AF48F4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a = []</w:t>
      </w:r>
    </w:p>
    <w:p w14:paraId="632A3C6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:</w:t>
      </w:r>
    </w:p>
    <w:p w14:paraId="665D68C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))</w:t>
      </w:r>
    </w:p>
    <w:p w14:paraId="2888ACA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)</w:t>
      </w:r>
    </w:p>
    <w:p w14:paraId="1E55264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43AABCA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08131481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:</w:t>
      </w:r>
    </w:p>
    <w:p w14:paraId="5F064C30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a = []</w:t>
      </w:r>
    </w:p>
    <w:p w14:paraId="0FA5B78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:</w:t>
      </w:r>
    </w:p>
    <w:p w14:paraId="637EE46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.append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x))</w:t>
      </w:r>
    </w:p>
    <w:p w14:paraId="160D10E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Data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)</w:t>
      </w:r>
    </w:p>
    <w:p w14:paraId="0E4DF3F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F95FFBC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1880AC6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:</w:t>
      </w:r>
    </w:p>
    <w:p w14:paraId="1B63EFB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Labels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w[</w:t>
      </w:r>
      <w:proofErr w:type="gramEnd"/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) - 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3EF638B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1CAAA34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06F07D83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ow </w:t>
      </w:r>
      <w:r w:rsidRPr="007D667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Labels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:</w:t>
      </w:r>
    </w:p>
    <w:p w14:paraId="530BBE5D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Labels.append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D667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w[</w:t>
      </w:r>
      <w:proofErr w:type="gramEnd"/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) - 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.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492E356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1227FCCA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N = </w:t>
      </w: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ngleHiddenLayerNeuralNetwork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D667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3197AB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2386AF0E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N.train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Data,trainLabels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01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D667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0</w:t>
      </w: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0F6725F" w14:textId="77777777" w:rsidR="007D667A" w:rsidRP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2653723" w14:textId="67357C06" w:rsidR="007D667A" w:rsidRDefault="007D667A" w:rsidP="007D66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N.test</w:t>
      </w:r>
      <w:proofErr w:type="spell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Data,testLabels</w:t>
      </w:r>
      <w:proofErr w:type="spellEnd"/>
      <w:proofErr w:type="gramEnd"/>
      <w:r w:rsidRPr="007D667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9E3DBAF" w14:textId="5C9E622B" w:rsidR="007D667A" w:rsidRPr="007D667A" w:rsidRDefault="007D667A" w:rsidP="007D667A">
      <w:pPr>
        <w:rPr>
          <w:rFonts w:ascii="Consolas" w:eastAsia="Times New Roman" w:hAnsi="Consolas" w:cs="Times New Roman"/>
          <w:b/>
          <w:bCs/>
          <w:i/>
          <w:iCs/>
          <w:sz w:val="21"/>
          <w:szCs w:val="21"/>
          <w:u w:val="single"/>
          <w:lang w:eastAsia="en-IN"/>
        </w:rPr>
      </w:pPr>
    </w:p>
    <w:p w14:paraId="43290288" w14:textId="4989DA0D" w:rsidR="007D667A" w:rsidRPr="007D667A" w:rsidRDefault="007D667A" w:rsidP="007D667A">
      <w:pPr>
        <w:rPr>
          <w:rFonts w:ascii="Consolas" w:eastAsia="Times New Roman" w:hAnsi="Consolas" w:cs="Times New Roman"/>
          <w:b/>
          <w:bCs/>
          <w:i/>
          <w:iCs/>
          <w:sz w:val="21"/>
          <w:szCs w:val="21"/>
          <w:u w:val="single"/>
          <w:lang w:eastAsia="en-IN"/>
        </w:rPr>
      </w:pPr>
      <w:r w:rsidRPr="007D667A">
        <w:rPr>
          <w:rFonts w:ascii="Consolas" w:eastAsia="Times New Roman" w:hAnsi="Consolas" w:cs="Times New Roman"/>
          <w:b/>
          <w:bCs/>
          <w:i/>
          <w:iCs/>
          <w:sz w:val="21"/>
          <w:szCs w:val="21"/>
          <w:u w:val="single"/>
          <w:lang w:eastAsia="en-IN"/>
        </w:rPr>
        <w:t>Output: -</w:t>
      </w:r>
    </w:p>
    <w:p w14:paraId="1F86E0F3" w14:textId="5731DBCB" w:rsidR="007D667A" w:rsidRDefault="007D667A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7D667A">
        <w:rPr>
          <w:rFonts w:ascii="Consolas" w:hAnsi="Consolas"/>
          <w:color w:val="FF0000"/>
          <w:sz w:val="21"/>
          <w:szCs w:val="21"/>
        </w:rPr>
        <w:t>accuracy = 0.9116022099447514</w:t>
      </w:r>
      <w:r>
        <w:rPr>
          <w:rFonts w:ascii="Consolas" w:eastAsia="Times New Roman" w:hAnsi="Consolas" w:cs="Times New Roman"/>
          <w:sz w:val="21"/>
          <w:szCs w:val="21"/>
          <w:lang w:eastAsia="en-IN"/>
        </w:rPr>
        <w:tab/>
      </w:r>
    </w:p>
    <w:p w14:paraId="2EC9EC44" w14:textId="1926983A" w:rsidR="007D667A" w:rsidRPr="007D667A" w:rsidRDefault="007D667A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7D667A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drawing>
          <wp:inline distT="0" distB="0" distL="0" distR="0" wp14:anchorId="78AA9C2B" wp14:editId="0D3CA60B">
            <wp:extent cx="5731510" cy="28898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667A" w:rsidRPr="007D6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kwNK8FAOGfMfktAAAA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314AA"/>
    <w:rsid w:val="002D12C0"/>
    <w:rsid w:val="003A2DA6"/>
    <w:rsid w:val="004556EB"/>
    <w:rsid w:val="00463143"/>
    <w:rsid w:val="005955A8"/>
    <w:rsid w:val="005A2D63"/>
    <w:rsid w:val="00622E8F"/>
    <w:rsid w:val="00665822"/>
    <w:rsid w:val="00687593"/>
    <w:rsid w:val="0070685D"/>
    <w:rsid w:val="00745DF6"/>
    <w:rsid w:val="007538A6"/>
    <w:rsid w:val="007B3B5F"/>
    <w:rsid w:val="007C6A31"/>
    <w:rsid w:val="007D667A"/>
    <w:rsid w:val="00886D40"/>
    <w:rsid w:val="008A369D"/>
    <w:rsid w:val="008F0BFE"/>
    <w:rsid w:val="00924158"/>
    <w:rsid w:val="009949E1"/>
    <w:rsid w:val="009C59AB"/>
    <w:rsid w:val="00AA6C2C"/>
    <w:rsid w:val="00AF2C19"/>
    <w:rsid w:val="00B41602"/>
    <w:rsid w:val="00B916E7"/>
    <w:rsid w:val="00BC1E00"/>
    <w:rsid w:val="00BE0748"/>
    <w:rsid w:val="00D11C08"/>
    <w:rsid w:val="00D41DEB"/>
    <w:rsid w:val="00D45015"/>
    <w:rsid w:val="00D45714"/>
    <w:rsid w:val="00D66855"/>
    <w:rsid w:val="00DB4222"/>
    <w:rsid w:val="00DE52F9"/>
    <w:rsid w:val="00E11193"/>
    <w:rsid w:val="00E239CD"/>
    <w:rsid w:val="00E85B29"/>
    <w:rsid w:val="00E876E8"/>
    <w:rsid w:val="00EB2224"/>
    <w:rsid w:val="00EC6458"/>
    <w:rsid w:val="00F21F06"/>
    <w:rsid w:val="00F922B6"/>
    <w:rsid w:val="00FB1926"/>
    <w:rsid w:val="00FF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8A6"/>
  </w:style>
  <w:style w:type="paragraph" w:styleId="Heading1">
    <w:name w:val="heading 1"/>
    <w:basedOn w:val="Normal"/>
    <w:link w:val="Heading1Char"/>
    <w:uiPriority w:val="9"/>
    <w:qFormat/>
    <w:rsid w:val="005955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  <w:style w:type="paragraph" w:customStyle="1" w:styleId="msonormal0">
    <w:name w:val="msonormal"/>
    <w:basedOn w:val="Normal"/>
    <w:rsid w:val="00FB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955A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1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6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4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0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2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cp:lastPrinted>2022-01-28T17:39:00Z</cp:lastPrinted>
  <dcterms:created xsi:type="dcterms:W3CDTF">2022-03-23T16:47:00Z</dcterms:created>
  <dcterms:modified xsi:type="dcterms:W3CDTF">2022-03-23T16:47:00Z</dcterms:modified>
</cp:coreProperties>
</file>